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26C8B8" w14:textId="01233EB9" w:rsidR="00ED2922" w:rsidRDefault="00ED2922">
      <w:r>
        <w:t>Elodie:</w:t>
      </w:r>
      <w:r w:rsidRPr="00ED2922">
        <w:t xml:space="preserve"> </w:t>
      </w:r>
      <w:r w:rsidR="001F2042">
        <w:t>H</w:t>
      </w:r>
      <w:r w:rsidRPr="00ED2922">
        <w:t>ello everyone</w:t>
      </w:r>
      <w:r>
        <w:t>,</w:t>
      </w:r>
      <w:r w:rsidRPr="00ED2922">
        <w:t xml:space="preserve"> welcome to the </w:t>
      </w:r>
      <w:r w:rsidR="001F2042">
        <w:t>C</w:t>
      </w:r>
      <w:r w:rsidRPr="00ED2922">
        <w:t xml:space="preserve">ompany </w:t>
      </w:r>
      <w:r w:rsidR="001F2042">
        <w:t>S</w:t>
      </w:r>
      <w:r w:rsidRPr="00ED2922">
        <w:t>potlight</w:t>
      </w:r>
      <w:r w:rsidR="001F2042">
        <w:t>.</w:t>
      </w:r>
      <w:r w:rsidRPr="00ED2922">
        <w:t xml:space="preserve"> </w:t>
      </w:r>
      <w:r w:rsidR="001F2042">
        <w:t>T</w:t>
      </w:r>
      <w:r w:rsidRPr="00ED2922">
        <w:t>oday we're joined by Raphael from Ochre Bio</w:t>
      </w:r>
      <w:r w:rsidR="00161EA4">
        <w:t>.</w:t>
      </w:r>
      <w:r w:rsidRPr="00ED2922">
        <w:t xml:space="preserve"> </w:t>
      </w:r>
      <w:r w:rsidR="00161EA4">
        <w:t>H</w:t>
      </w:r>
      <w:r w:rsidRPr="00ED2922">
        <w:t>i Raphael</w:t>
      </w:r>
      <w:r w:rsidR="001F2042">
        <w:t>.</w:t>
      </w:r>
    </w:p>
    <w:p w14:paraId="45EEEF38" w14:textId="14868702" w:rsidR="00ED2922" w:rsidRDefault="00ED2922">
      <w:r>
        <w:t xml:space="preserve">Raphael: </w:t>
      </w:r>
      <w:r w:rsidR="001F2042">
        <w:t>H</w:t>
      </w:r>
      <w:r w:rsidRPr="00ED2922">
        <w:t>ello how's it going</w:t>
      </w:r>
      <w:r w:rsidR="001F2042">
        <w:t>?</w:t>
      </w:r>
    </w:p>
    <w:p w14:paraId="7A5C0FE8" w14:textId="368B34DB" w:rsidR="00ED2922" w:rsidRDefault="00ED2922">
      <w:r>
        <w:t xml:space="preserve">Elodie: </w:t>
      </w:r>
      <w:r w:rsidR="001F2042">
        <w:t>T</w:t>
      </w:r>
      <w:r w:rsidRPr="00ED2922">
        <w:t>hanks for joining us</w:t>
      </w:r>
      <w:r w:rsidR="001F2042">
        <w:t xml:space="preserve">. I </w:t>
      </w:r>
      <w:r w:rsidRPr="00ED2922">
        <w:t>wondered if you could tell us a little bit about yourself about your background and also how you've gone from academia into biotech</w:t>
      </w:r>
      <w:r>
        <w:t>?</w:t>
      </w:r>
    </w:p>
    <w:p w14:paraId="38DB2BF2" w14:textId="0CC4F698" w:rsidR="00ED2922" w:rsidRDefault="00ED2922">
      <w:r>
        <w:t>Raphael:</w:t>
      </w:r>
      <w:r w:rsidRPr="00ED2922">
        <w:t xml:space="preserve"> </w:t>
      </w:r>
      <w:r w:rsidR="001F2042">
        <w:t>S</w:t>
      </w:r>
      <w:r w:rsidRPr="00ED2922">
        <w:t>o</w:t>
      </w:r>
      <w:r w:rsidR="001F2042">
        <w:t xml:space="preserve">, I </w:t>
      </w:r>
      <w:r w:rsidRPr="00ED2922">
        <w:t xml:space="preserve">did my undergrad in chemistry and biology in </w:t>
      </w:r>
      <w:r w:rsidR="001F2042">
        <w:t>F</w:t>
      </w:r>
      <w:r w:rsidRPr="00ED2922">
        <w:t xml:space="preserve">rance </w:t>
      </w:r>
      <w:r w:rsidR="001F2042">
        <w:t>(</w:t>
      </w:r>
      <w:r w:rsidRPr="00ED2922">
        <w:t xml:space="preserve">so </w:t>
      </w:r>
      <w:r w:rsidR="001F2042">
        <w:t>I</w:t>
      </w:r>
      <w:r w:rsidRPr="00ED2922">
        <w:t xml:space="preserve">'m </w:t>
      </w:r>
      <w:r w:rsidR="001F2042">
        <w:t>F</w:t>
      </w:r>
      <w:r w:rsidRPr="00ED2922">
        <w:t>rench</w:t>
      </w:r>
      <w:r w:rsidR="001F2042">
        <w:t>)</w:t>
      </w:r>
      <w:r w:rsidRPr="00ED2922">
        <w:t xml:space="preserve"> and then did a </w:t>
      </w:r>
      <w:proofErr w:type="gramStart"/>
      <w:r w:rsidR="001F2042">
        <w:t>M</w:t>
      </w:r>
      <w:r w:rsidRPr="00ED2922">
        <w:t>asters</w:t>
      </w:r>
      <w:proofErr w:type="gramEnd"/>
      <w:r w:rsidRPr="00ED2922">
        <w:t xml:space="preserve"> there as well and</w:t>
      </w:r>
      <w:r w:rsidR="001F2042">
        <w:t xml:space="preserve"> I </w:t>
      </w:r>
      <w:r w:rsidRPr="00ED2922">
        <w:t>kind of fancied a bit of trave</w:t>
      </w:r>
      <w:r w:rsidR="001F2042">
        <w:t>l</w:t>
      </w:r>
      <w:r w:rsidRPr="00ED2922">
        <w:t>ling after that so</w:t>
      </w:r>
      <w:r w:rsidR="001F2042">
        <w:t xml:space="preserve"> I </w:t>
      </w:r>
      <w:r w:rsidRPr="00ED2922">
        <w:t>decided to look for p</w:t>
      </w:r>
      <w:r w:rsidR="001E3FB6">
        <w:t>ost</w:t>
      </w:r>
      <w:r w:rsidRPr="00ED2922">
        <w:t>g</w:t>
      </w:r>
      <w:r w:rsidR="001E3FB6">
        <w:t>raduate</w:t>
      </w:r>
      <w:r w:rsidRPr="00ED2922">
        <w:t xml:space="preserve"> program</w:t>
      </w:r>
      <w:r w:rsidR="001F2042">
        <w:t>me</w:t>
      </w:r>
      <w:r w:rsidRPr="00ED2922">
        <w:t xml:space="preserve">s in the </w:t>
      </w:r>
      <w:r w:rsidR="001F2042">
        <w:t>UK</w:t>
      </w:r>
      <w:r w:rsidRPr="00ED2922">
        <w:t xml:space="preserve"> and in </w:t>
      </w:r>
      <w:r w:rsidR="001F2042">
        <w:t>I</w:t>
      </w:r>
      <w:r w:rsidRPr="00ED2922">
        <w:t xml:space="preserve">reland and found </w:t>
      </w:r>
      <w:r w:rsidR="001F2042" w:rsidRPr="00ED2922">
        <w:t>this four</w:t>
      </w:r>
      <w:r w:rsidRPr="00ED2922">
        <w:t xml:space="preserve">-year </w:t>
      </w:r>
      <w:r w:rsidR="001F2042">
        <w:t>B</w:t>
      </w:r>
      <w:r w:rsidR="001E3FB6">
        <w:t xml:space="preserve">ritish </w:t>
      </w:r>
      <w:r w:rsidR="001F2042">
        <w:t>H</w:t>
      </w:r>
      <w:r w:rsidR="001E3FB6">
        <w:t xml:space="preserve">eart </w:t>
      </w:r>
      <w:r w:rsidR="001F2042">
        <w:t>F</w:t>
      </w:r>
      <w:r w:rsidR="001E3FB6">
        <w:t>oundation</w:t>
      </w:r>
      <w:r w:rsidRPr="00ED2922">
        <w:t xml:space="preserve"> </w:t>
      </w:r>
      <w:r w:rsidR="001F2042">
        <w:t>PhD</w:t>
      </w:r>
      <w:r w:rsidRPr="00ED2922">
        <w:t xml:space="preserve"> program</w:t>
      </w:r>
      <w:r w:rsidR="001F2042">
        <w:t>me</w:t>
      </w:r>
      <w:r w:rsidRPr="00ED2922">
        <w:t xml:space="preserve"> in </w:t>
      </w:r>
      <w:r w:rsidR="001F2042">
        <w:t>S</w:t>
      </w:r>
      <w:r w:rsidRPr="00ED2922">
        <w:t>cotland</w:t>
      </w:r>
      <w:r w:rsidR="001F2042">
        <w:t>,</w:t>
      </w:r>
      <w:r w:rsidRPr="00ED2922">
        <w:t xml:space="preserve"> in </w:t>
      </w:r>
      <w:r w:rsidR="001F2042">
        <w:t>E</w:t>
      </w:r>
      <w:r w:rsidRPr="00ED2922">
        <w:t>dinburgh</w:t>
      </w:r>
      <w:r w:rsidR="001F2042">
        <w:t>,</w:t>
      </w:r>
      <w:r w:rsidRPr="00ED2922">
        <w:t xml:space="preserve"> so</w:t>
      </w:r>
      <w:r w:rsidR="001F2042">
        <w:t xml:space="preserve"> I </w:t>
      </w:r>
      <w:r w:rsidRPr="00ED2922">
        <w:t xml:space="preserve">ended up going for a </w:t>
      </w:r>
      <w:r w:rsidR="001F2042">
        <w:t>PhD</w:t>
      </w:r>
      <w:r w:rsidRPr="00ED2922">
        <w:t xml:space="preserve"> in cardiac repair and regeneration</w:t>
      </w:r>
      <w:r w:rsidR="001F2042">
        <w:t>.</w:t>
      </w:r>
      <w:r w:rsidRPr="00ED2922">
        <w:t xml:space="preserve"> </w:t>
      </w:r>
      <w:r w:rsidR="001F2042">
        <w:t>S</w:t>
      </w:r>
      <w:r w:rsidRPr="00ED2922">
        <w:t>o</w:t>
      </w:r>
      <w:r w:rsidR="001F2042">
        <w:t>,</w:t>
      </w:r>
      <w:r w:rsidRPr="00ED2922">
        <w:t xml:space="preserve"> once</w:t>
      </w:r>
      <w:r w:rsidR="001F2042">
        <w:t xml:space="preserve"> I </w:t>
      </w:r>
      <w:r w:rsidRPr="00ED2922">
        <w:t xml:space="preserve">finished my </w:t>
      </w:r>
      <w:r w:rsidR="001F2042">
        <w:t xml:space="preserve">PhD I </w:t>
      </w:r>
      <w:r w:rsidRPr="00ED2922">
        <w:t>decided to give</w:t>
      </w:r>
      <w:r w:rsidR="001F2042">
        <w:t>,</w:t>
      </w:r>
      <w:r w:rsidRPr="00ED2922">
        <w:t xml:space="preserve"> you know</w:t>
      </w:r>
      <w:r w:rsidR="001F2042">
        <w:t>,</w:t>
      </w:r>
      <w:r w:rsidRPr="00ED2922">
        <w:t xml:space="preserve"> academia a bit of another go and found a postdoc at </w:t>
      </w:r>
      <w:r w:rsidR="001F2042">
        <w:t>UCL</w:t>
      </w:r>
      <w:r w:rsidRPr="00ED2922">
        <w:t xml:space="preserve"> at the </w:t>
      </w:r>
      <w:r w:rsidR="001F2042">
        <w:t>I</w:t>
      </w:r>
      <w:r w:rsidRPr="00ED2922">
        <w:t xml:space="preserve">nstitute of </w:t>
      </w:r>
      <w:r w:rsidR="001F2042">
        <w:t>O</w:t>
      </w:r>
      <w:r w:rsidRPr="00ED2922">
        <w:t>phthalmology</w:t>
      </w:r>
      <w:r w:rsidR="001F2042">
        <w:t>.</w:t>
      </w:r>
      <w:r w:rsidRPr="00ED2922">
        <w:t xml:space="preserve"> </w:t>
      </w:r>
      <w:r w:rsidR="001F2042">
        <w:t>I</w:t>
      </w:r>
      <w:r w:rsidRPr="00ED2922">
        <w:t>t became clear that the progression was going to be very challenging and limited</w:t>
      </w:r>
      <w:r w:rsidR="001F2042">
        <w:t xml:space="preserve"> so I </w:t>
      </w:r>
      <w:r w:rsidRPr="00ED2922">
        <w:t>decided to</w:t>
      </w:r>
      <w:r w:rsidR="001F2042">
        <w:t>,</w:t>
      </w:r>
      <w:r w:rsidRPr="00ED2922">
        <w:t xml:space="preserve"> kind of</w:t>
      </w:r>
      <w:r w:rsidR="001F2042">
        <w:t>,</w:t>
      </w:r>
      <w:r w:rsidRPr="00ED2922">
        <w:t xml:space="preserve"> make the transition</w:t>
      </w:r>
      <w:r w:rsidR="001F2042">
        <w:t>,</w:t>
      </w:r>
      <w:r w:rsidRPr="00ED2922">
        <w:t xml:space="preserve"> you know</w:t>
      </w:r>
      <w:r w:rsidR="001F2042">
        <w:t>,</w:t>
      </w:r>
      <w:r w:rsidRPr="00ED2922">
        <w:t xml:space="preserve"> outside of academia</w:t>
      </w:r>
      <w:r w:rsidR="001F2042">
        <w:t xml:space="preserve">. I </w:t>
      </w:r>
      <w:r w:rsidRPr="00ED2922">
        <w:t>knew that</w:t>
      </w:r>
      <w:r w:rsidR="001F2042">
        <w:t xml:space="preserve"> I </w:t>
      </w:r>
      <w:r w:rsidRPr="00ED2922">
        <w:t xml:space="preserve">definitely wanted to carry on in </w:t>
      </w:r>
      <w:r w:rsidR="001F2042" w:rsidRPr="00ED2922">
        <w:t>science,</w:t>
      </w:r>
      <w:r w:rsidRPr="00ED2922">
        <w:t xml:space="preserve"> so</w:t>
      </w:r>
      <w:r w:rsidR="001F2042">
        <w:t xml:space="preserve"> I </w:t>
      </w:r>
      <w:r w:rsidRPr="00ED2922">
        <w:t>thought biotech was the best option for me</w:t>
      </w:r>
      <w:r w:rsidR="001F2042">
        <w:t>.</w:t>
      </w:r>
    </w:p>
    <w:p w14:paraId="4B31B5B6" w14:textId="472640FA" w:rsidR="00ED2922" w:rsidRDefault="00ED2922">
      <w:r>
        <w:t>Elodie:</w:t>
      </w:r>
      <w:r w:rsidRPr="00ED2922">
        <w:t xml:space="preserve"> </w:t>
      </w:r>
      <w:r w:rsidR="001F2042">
        <w:t>S</w:t>
      </w:r>
      <w:r w:rsidRPr="00ED2922">
        <w:t>o why did you choose to go into a start</w:t>
      </w:r>
      <w:r>
        <w:t>-</w:t>
      </w:r>
      <w:r w:rsidRPr="00ED2922">
        <w:t>up company rather than going into a large pharma or industry</w:t>
      </w:r>
      <w:r>
        <w:t>?</w:t>
      </w:r>
    </w:p>
    <w:p w14:paraId="4D14D5F1" w14:textId="1C92D4CA" w:rsidR="00ED2922" w:rsidRDefault="00ED2922">
      <w:r>
        <w:t>Raphael:</w:t>
      </w:r>
      <w:r w:rsidRPr="00ED2922">
        <w:t xml:space="preserve"> </w:t>
      </w:r>
      <w:r w:rsidR="001F2042">
        <w:t>T</w:t>
      </w:r>
      <w:r w:rsidRPr="00ED2922">
        <w:t>hey both kind of have pros and cons and</w:t>
      </w:r>
      <w:r w:rsidR="001F2042">
        <w:t xml:space="preserve"> I </w:t>
      </w:r>
      <w:r w:rsidRPr="00ED2922">
        <w:t>went for a start</w:t>
      </w:r>
      <w:r>
        <w:t>-</w:t>
      </w:r>
      <w:r w:rsidRPr="00ED2922">
        <w:t>up</w:t>
      </w:r>
      <w:r w:rsidR="001F2042">
        <w:t>.</w:t>
      </w:r>
      <w:r w:rsidRPr="00ED2922">
        <w:t xml:space="preserve"> </w:t>
      </w:r>
      <w:r w:rsidR="001F2042">
        <w:t>W</w:t>
      </w:r>
      <w:r w:rsidRPr="00ED2922">
        <w:t>hat</w:t>
      </w:r>
      <w:r w:rsidR="001F2042">
        <w:t xml:space="preserve"> I </w:t>
      </w:r>
      <w:r w:rsidRPr="00ED2922">
        <w:t xml:space="preserve">liked especially about </w:t>
      </w:r>
      <w:r>
        <w:t>Ochre Bio</w:t>
      </w:r>
      <w:r w:rsidRPr="00ED2922">
        <w:t xml:space="preserve"> is the fact that they're really looking for people that have a dual expertise in both data analysis and also</w:t>
      </w:r>
      <w:r w:rsidR="001F2042">
        <w:t>,</w:t>
      </w:r>
      <w:r w:rsidRPr="00ED2922">
        <w:t xml:space="preserve"> you know</w:t>
      </w:r>
      <w:r w:rsidR="001F2042">
        <w:t>,</w:t>
      </w:r>
      <w:r w:rsidRPr="00ED2922">
        <w:t xml:space="preserve"> wet lab experience</w:t>
      </w:r>
      <w:r w:rsidR="001F2042">
        <w:t>,</w:t>
      </w:r>
      <w:r w:rsidRPr="00ED2922">
        <w:t xml:space="preserve"> so it really suited me because that's exactly my profile</w:t>
      </w:r>
      <w:r w:rsidR="001F2042">
        <w:t>. T</w:t>
      </w:r>
      <w:r w:rsidRPr="00ED2922">
        <w:t>hey really offered to train me up on skills that</w:t>
      </w:r>
      <w:r w:rsidR="001F2042">
        <w:t>,</w:t>
      </w:r>
      <w:r w:rsidRPr="00ED2922">
        <w:t xml:space="preserve"> um</w:t>
      </w:r>
      <w:r w:rsidR="001F2042">
        <w:t xml:space="preserve">, I </w:t>
      </w:r>
      <w:r w:rsidRPr="00ED2922">
        <w:t>was really keen on learning</w:t>
      </w:r>
      <w:r w:rsidR="001F2042">
        <w:t>.</w:t>
      </w:r>
      <w:r w:rsidRPr="00ED2922">
        <w:t xml:space="preserve"> </w:t>
      </w:r>
      <w:r w:rsidR="001F2042">
        <w:t>T</w:t>
      </w:r>
      <w:r w:rsidRPr="00ED2922">
        <w:t>he disease is related to cardiovascular disease which is my background and</w:t>
      </w:r>
      <w:r w:rsidR="001F2042">
        <w:t xml:space="preserve"> I </w:t>
      </w:r>
      <w:r w:rsidRPr="00ED2922">
        <w:t>feel when you make that transition to the more common ground you can find to what you were doing before</w:t>
      </w:r>
      <w:r w:rsidR="001F2042">
        <w:t>,</w:t>
      </w:r>
      <w:r w:rsidRPr="00ED2922">
        <w:t xml:space="preserve"> the easier it is</w:t>
      </w:r>
      <w:r>
        <w:t>.</w:t>
      </w:r>
    </w:p>
    <w:p w14:paraId="33605BB0" w14:textId="5D26ECED" w:rsidR="00ED2922" w:rsidRDefault="00ED2922">
      <w:r>
        <w:t>Elodie:</w:t>
      </w:r>
      <w:r w:rsidRPr="00ED2922">
        <w:t xml:space="preserve"> </w:t>
      </w:r>
      <w:r w:rsidR="001F2042">
        <w:t>H</w:t>
      </w:r>
      <w:r w:rsidRPr="00ED2922">
        <w:t>ow did you find starting during lockdown</w:t>
      </w:r>
      <w:r>
        <w:t>?</w:t>
      </w:r>
    </w:p>
    <w:p w14:paraId="12AA4050" w14:textId="5E046F37" w:rsidR="00102FCA" w:rsidRDefault="00ED2922">
      <w:r>
        <w:t>Raphael:</w:t>
      </w:r>
      <w:r w:rsidRPr="00ED2922">
        <w:t xml:space="preserve"> </w:t>
      </w:r>
      <w:r w:rsidR="001F2042">
        <w:t>A</w:t>
      </w:r>
      <w:r w:rsidRPr="00ED2922">
        <w:t>ctually</w:t>
      </w:r>
      <w:r w:rsidR="001F2042">
        <w:t>,</w:t>
      </w:r>
      <w:r w:rsidRPr="00ED2922">
        <w:t xml:space="preserve"> it has been all right</w:t>
      </w:r>
      <w:r w:rsidR="00161EA4">
        <w:t>.</w:t>
      </w:r>
      <w:r w:rsidRPr="00ED2922">
        <w:t xml:space="preserve"> </w:t>
      </w:r>
      <w:r w:rsidR="00161EA4">
        <w:t>O</w:t>
      </w:r>
      <w:r w:rsidRPr="00ED2922">
        <w:t>bviously we're kind of used to it now having everything online</w:t>
      </w:r>
      <w:r w:rsidR="001F2042">
        <w:t>. T</w:t>
      </w:r>
      <w:r w:rsidRPr="00ED2922">
        <w:t>he team was really well prepared actually</w:t>
      </w:r>
      <w:r w:rsidR="001F2042">
        <w:t>,</w:t>
      </w:r>
      <w:r w:rsidRPr="00ED2922">
        <w:t xml:space="preserve"> before starting we had</w:t>
      </w:r>
      <w:r w:rsidR="001F2042">
        <w:t>,</w:t>
      </w:r>
      <w:r w:rsidRPr="00ED2922">
        <w:t xml:space="preserve"> like</w:t>
      </w:r>
      <w:r w:rsidR="001F2042">
        <w:t>,</w:t>
      </w:r>
      <w:r w:rsidRPr="00ED2922">
        <w:t xml:space="preserve"> a kind of a </w:t>
      </w:r>
      <w:r w:rsidR="001F2042">
        <w:t>C</w:t>
      </w:r>
      <w:r w:rsidRPr="00ED2922">
        <w:t>hristmas party</w:t>
      </w:r>
      <w:r w:rsidR="001F2042">
        <w:t>. W</w:t>
      </w:r>
      <w:r w:rsidRPr="00ED2922">
        <w:t xml:space="preserve">e had cocktails delivered at </w:t>
      </w:r>
      <w:r w:rsidR="001F2042" w:rsidRPr="00ED2922">
        <w:t>home,</w:t>
      </w:r>
      <w:r w:rsidRPr="00ED2922">
        <w:t xml:space="preserve"> so it was great</w:t>
      </w:r>
      <w:r>
        <w:t>.</w:t>
      </w:r>
    </w:p>
    <w:sectPr w:rsidR="00102F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xNrOwMDMzMjA1NzJR0lEKTi0uzszPAykwrAUAGNB3JSwAAAA="/>
  </w:docVars>
  <w:rsids>
    <w:rsidRoot w:val="00ED2922"/>
    <w:rsid w:val="00102FCA"/>
    <w:rsid w:val="00161EA4"/>
    <w:rsid w:val="001E3FB6"/>
    <w:rsid w:val="001F2042"/>
    <w:rsid w:val="00ED29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A6DE7A"/>
  <w15:chartTrackingRefBased/>
  <w15:docId w15:val="{A05921F5-4C08-4D7B-B85B-12E91EAF67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737ACC-C3B0-4B45-9CB6-29691C6DA8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21</Words>
  <Characters>1831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die Siney</dc:creator>
  <cp:keywords/>
  <dc:description/>
  <cp:lastModifiedBy>Claire Shingler</cp:lastModifiedBy>
  <cp:revision>2</cp:revision>
  <dcterms:created xsi:type="dcterms:W3CDTF">2021-03-31T12:19:00Z</dcterms:created>
  <dcterms:modified xsi:type="dcterms:W3CDTF">2021-03-31T12:19:00Z</dcterms:modified>
</cp:coreProperties>
</file>